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i Kuman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uman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5 Barton Circle, Schaumburg, IL, 60194  Schaumburg, イリノイ州 アメリカ合衆国 6019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hoco_413late@icloud.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201953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Yuzuk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4/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